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A9E8490" w14:textId="40B6AC0A" w:rsidR="00B074A2" w:rsidRDefault="002B3CD6" w:rsidP="00B074A2">
      <w:pPr>
        <w:pStyle w:val="MainTitle"/>
      </w:pPr>
      <w:r w:rsidRPr="003D07EA">
        <w:t>Title</w:t>
      </w:r>
    </w:p>
    <w:p w14:paraId="3AF2DDCA" w14:textId="51F397B6" w:rsidR="00B074A2" w:rsidRPr="003D07EA" w:rsidRDefault="00B074A2" w:rsidP="00B074A2">
      <w:pPr>
        <w:pStyle w:val="Submaintitle"/>
      </w:pPr>
      <w:r>
        <w:t>Subtitle</w:t>
      </w:r>
    </w:p>
    <w:p w14:paraId="1CCE5417" w14:textId="77777777" w:rsidR="00B074A2" w:rsidRDefault="00B074A2" w:rsidP="00B074A2">
      <w:pPr>
        <w:ind w:firstLine="0"/>
      </w:pPr>
    </w:p>
    <w:p w14:paraId="2465A49A" w14:textId="2F8F63D2" w:rsidR="00B074A2" w:rsidRDefault="00B074A2" w:rsidP="00B074A2">
      <w:pPr>
        <w:ind w:firstLine="0"/>
      </w:pPr>
      <w:r w:rsidRPr="003D07EA">
        <w:t>By author name</w:t>
      </w:r>
    </w:p>
    <w:p w14:paraId="2AF54C5A" w14:textId="77777777" w:rsidR="00B074A2" w:rsidRDefault="00B074A2" w:rsidP="00B074A2">
      <w:pPr>
        <w:ind w:firstLine="0"/>
      </w:pPr>
    </w:p>
    <w:p w14:paraId="6FFA88D4" w14:textId="1B33919B" w:rsidR="00D43804" w:rsidRPr="003D07EA" w:rsidRDefault="003D07EA" w:rsidP="006460E7">
      <w:pPr>
        <w:pStyle w:val="Heading1"/>
      </w:pPr>
      <w:r>
        <w:t>Summary</w:t>
      </w:r>
    </w:p>
    <w:p w14:paraId="79601E3B" w14:textId="4157D6D6" w:rsidR="00D43804" w:rsidRPr="003D07EA" w:rsidRDefault="002B3CD6" w:rsidP="00BB4356">
      <w:pPr>
        <w:pStyle w:val="ListParagraph"/>
        <w:numPr>
          <w:ilvl w:val="0"/>
          <w:numId w:val="1"/>
        </w:numPr>
      </w:pPr>
      <w:r w:rsidRPr="003D07EA">
        <w:t>Three or 4 short bullet points to summarise the paper.</w:t>
      </w:r>
    </w:p>
    <w:p w14:paraId="2F2710D5" w14:textId="77777777" w:rsidR="00496047" w:rsidRPr="003D07EA" w:rsidRDefault="00496047" w:rsidP="00D43804"/>
    <w:p w14:paraId="18347EFB" w14:textId="40486525" w:rsidR="0005722A" w:rsidRPr="003D07EA" w:rsidRDefault="003D07EA" w:rsidP="006460E7">
      <w:pPr>
        <w:pStyle w:val="Heading1"/>
      </w:pPr>
      <w:r>
        <w:t>Introduction</w:t>
      </w:r>
    </w:p>
    <w:p w14:paraId="1F5E6573" w14:textId="6307CCF8" w:rsidR="00926875" w:rsidRPr="003D07EA" w:rsidRDefault="008778FE" w:rsidP="008778FE">
      <w:pPr>
        <w:pStyle w:val="Heading2"/>
      </w:pPr>
      <w:proofErr w:type="gramStart"/>
      <w:r w:rsidRPr="003D07EA">
        <w:t>Sub heading</w:t>
      </w:r>
      <w:proofErr w:type="gramEnd"/>
    </w:p>
    <w:p w14:paraId="36A4ECCF" w14:textId="2A472594" w:rsidR="00761E80" w:rsidRPr="003D07EA" w:rsidRDefault="00155D4C" w:rsidP="00155D4C">
      <w:pPr>
        <w:ind w:firstLine="0"/>
      </w:pPr>
      <w:r w:rsidRPr="003D07EA">
        <w:t>Introduce the content of the paper.</w:t>
      </w:r>
    </w:p>
    <w:p w14:paraId="1981722D" w14:textId="77777777" w:rsidR="00D31F4E" w:rsidRPr="003D07EA" w:rsidRDefault="00D31F4E" w:rsidP="000B374B">
      <w:pPr>
        <w:ind w:firstLine="0"/>
      </w:pPr>
    </w:p>
    <w:p w14:paraId="3B221CAF" w14:textId="674D96D5" w:rsidR="00641403" w:rsidRPr="003D07EA" w:rsidRDefault="002B3CD6" w:rsidP="000B374B">
      <w:pPr>
        <w:ind w:firstLine="0"/>
      </w:pPr>
      <w:r w:rsidRPr="003D07EA">
        <w:rPr>
          <w:noProof/>
        </w:rPr>
        <mc:AlternateContent>
          <mc:Choice Requires="wpc">
            <w:drawing>
              <wp:inline distT="0" distB="0" distL="0" distR="0" wp14:anchorId="26A05547" wp14:editId="209D19F6">
                <wp:extent cx="3098165" cy="1807210"/>
                <wp:effectExtent l="0" t="0" r="26035" b="28575"/>
                <wp:docPr id="4" name="Canvas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/>
                      <wpc:whole>
                        <a:ln>
                          <a:solidFill>
                            <a:schemeClr val="bg1">
                              <a:lumMod val="50000"/>
                            </a:schemeClr>
                          </a:solidFill>
                        </a:ln>
                      </wpc:whole>
                    </wpc:wpc>
                  </a:graphicData>
                </a:graphic>
              </wp:inline>
            </w:drawing>
          </mc:Choice>
          <mc:Fallback xmlns:a="http://schemas.openxmlformats.org/drawingml/2006/main">
            <w:pict>
              <v:group id="Canvas 4" style="width:243.95pt;height:142.3pt;mso-position-horizontal-relative:char;mso-position-vertical-relative:line" coordsize="30981,18072" o:spid="_x0000_s1026" editas="canvas" w14:anchorId="3C0EEA8A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">
                <v:shapetype id="_x0000_t75" coordsize="21600,21600" filled="f" stroked="f" o:spt="75" o:preferrelative="t" path="m@4@5l@4@11@9@11@9@5xe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gradientshapeok="t" o:connecttype="rect" o:extrusionok="f"/>
                  <o:lock v:ext="edit" aspectratio="t"/>
                </v:shapetype>
                <v:shape id="_x0000_s1027" style="position:absolute;width:30981;height:18072;visibility:visible;mso-wrap-style:square" stroked="t" strokecolor="#7f7f7f [1612]" type="#_x0000_t75">
                  <v:fill o:detectmouseclick="t"/>
                  <v:path o:connecttype="none"/>
                </v:shape>
                <w10:anchorlock/>
              </v:group>
            </w:pict>
          </mc:Fallback>
        </mc:AlternateContent>
      </w:r>
    </w:p>
    <w:p w14:paraId="26B33ED1" w14:textId="62CA55A4" w:rsidR="00641403" w:rsidRPr="003D07EA" w:rsidRDefault="00EE4279" w:rsidP="00F675CC">
      <w:pPr>
        <w:pStyle w:val="Caption"/>
      </w:pPr>
      <w:r w:rsidRPr="003D07EA">
        <w:t xml:space="preserve">FIGURE </w:t>
      </w:r>
      <w:r w:rsidR="00542C49" w:rsidRPr="003D07EA">
        <w:t>1:</w:t>
      </w:r>
      <w:r w:rsidR="00641403" w:rsidRPr="003D07EA">
        <w:t xml:space="preserve"> </w:t>
      </w:r>
      <w:r w:rsidR="004D6B38" w:rsidRPr="003D07EA">
        <w:t xml:space="preserve">Figures size and layout will likely be modified in production for best </w:t>
      </w:r>
      <w:r w:rsidR="002B3CD6" w:rsidRPr="003D07EA">
        <w:t>page design</w:t>
      </w:r>
      <w:r w:rsidR="00641403" w:rsidRPr="003D07EA">
        <w:t>.</w:t>
      </w:r>
    </w:p>
    <w:p w14:paraId="76FA2496" w14:textId="3B391EAA" w:rsidR="003D07EA" w:rsidRDefault="003D07EA" w:rsidP="003D07EA"/>
    <w:p w14:paraId="195A3E78" w14:textId="77777777" w:rsidR="00283D27" w:rsidRDefault="00283D27" w:rsidP="003D07EA"/>
    <w:p w14:paraId="457D9837" w14:textId="35BEE23E" w:rsidR="00DD0450" w:rsidRPr="003D07EA" w:rsidRDefault="003D07EA" w:rsidP="006460E7">
      <w:pPr>
        <w:pStyle w:val="Heading1"/>
      </w:pPr>
      <w:r>
        <w:t>M</w:t>
      </w:r>
      <w:r w:rsidR="00893CC2" w:rsidRPr="003D07EA">
        <w:t>ain part of the paper</w:t>
      </w:r>
    </w:p>
    <w:p w14:paraId="7E4549F9" w14:textId="59A14362" w:rsidR="00DD0450" w:rsidRPr="003D07EA" w:rsidRDefault="00A824FA" w:rsidP="002C469C">
      <w:pPr>
        <w:ind w:firstLine="0"/>
      </w:pPr>
      <w:r w:rsidRPr="003D07EA">
        <w:t xml:space="preserve">The first line of each paragraph </w:t>
      </w:r>
      <w:r w:rsidR="002C469C" w:rsidRPr="003D07EA">
        <w:t>indented by 0.7, apart from the first paragraph.</w:t>
      </w:r>
    </w:p>
    <w:p w14:paraId="1AA2F50C" w14:textId="6FCC3DCC" w:rsidR="002C469C" w:rsidRPr="003D07EA" w:rsidRDefault="002C469C">
      <w:r w:rsidRPr="003D07EA">
        <w:t xml:space="preserve">Use Heading 1 style for main headings and Heading 2 style for any further </w:t>
      </w:r>
      <w:r w:rsidR="000948DB" w:rsidRPr="003D07EA">
        <w:t>subtitles</w:t>
      </w:r>
      <w:r w:rsidRPr="003D07EA">
        <w:t>. Numbering of headings can be added if desired.</w:t>
      </w:r>
    </w:p>
    <w:p w14:paraId="39CD0709" w14:textId="210937C7" w:rsidR="00380839" w:rsidRPr="003D07EA" w:rsidRDefault="00F47D81" w:rsidP="006460E7">
      <w:pPr>
        <w:pStyle w:val="Heading1"/>
      </w:pPr>
      <w:r w:rsidRPr="003D07EA">
        <w:t xml:space="preserve">Conclusions or </w:t>
      </w:r>
      <w:r w:rsidR="003D07EA">
        <w:t>concluding remarks</w:t>
      </w:r>
      <w:r w:rsidR="00E90A4A" w:rsidRPr="003D07EA">
        <w:t xml:space="preserve"> </w:t>
      </w:r>
    </w:p>
    <w:p w14:paraId="4C7A1161" w14:textId="309EB42F" w:rsidR="004F3308" w:rsidRPr="003D07EA" w:rsidRDefault="004F3308" w:rsidP="00CB0393">
      <w:pPr>
        <w:ind w:firstLine="0"/>
      </w:pPr>
    </w:p>
    <w:p w14:paraId="7790F952" w14:textId="77777777" w:rsidR="003D5A50" w:rsidRPr="003D07EA" w:rsidRDefault="003D5A50" w:rsidP="00CB0393">
      <w:pPr>
        <w:ind w:firstLine="0"/>
      </w:pPr>
    </w:p>
    <w:p w14:paraId="61BEC097" w14:textId="77777777" w:rsidR="00A45734" w:rsidRPr="003D07EA" w:rsidRDefault="00A45734" w:rsidP="00CB0393">
      <w:pPr>
        <w:ind w:firstLine="0"/>
      </w:pPr>
    </w:p>
    <w:p w14:paraId="110149EE" w14:textId="77777777" w:rsidR="00A45734" w:rsidRPr="003D07EA" w:rsidRDefault="00A45734" w:rsidP="00CB0393">
      <w:pPr>
        <w:ind w:firstLine="0"/>
      </w:pPr>
    </w:p>
    <w:p w14:paraId="6DF65D2B" w14:textId="77777777" w:rsidR="00A45734" w:rsidRPr="003D07EA" w:rsidRDefault="00A45734" w:rsidP="00CB0393">
      <w:pPr>
        <w:ind w:firstLine="0"/>
      </w:pPr>
    </w:p>
    <w:p w14:paraId="6BE1B306" w14:textId="77777777" w:rsidR="00A45734" w:rsidRPr="003D07EA" w:rsidRDefault="00A45734" w:rsidP="00CB0393">
      <w:pPr>
        <w:ind w:firstLine="0"/>
      </w:pPr>
    </w:p>
    <w:p w14:paraId="5F21D785" w14:textId="77777777" w:rsidR="00A45734" w:rsidRPr="003D07EA" w:rsidRDefault="00A45734" w:rsidP="00CB0393">
      <w:pPr>
        <w:ind w:firstLine="0"/>
      </w:pPr>
    </w:p>
    <w:p w14:paraId="6CF7C4AC" w14:textId="77777777" w:rsidR="00A45734" w:rsidRPr="00CA4570" w:rsidRDefault="00A45734" w:rsidP="00CB0393">
      <w:pPr>
        <w:ind w:firstLine="0"/>
      </w:pPr>
    </w:p>
    <w:p w14:paraId="6BE19185" w14:textId="77777777" w:rsidR="00A45734" w:rsidRPr="003D07EA" w:rsidRDefault="00A45734" w:rsidP="00CB0393">
      <w:pPr>
        <w:ind w:firstLine="0"/>
      </w:pPr>
    </w:p>
    <w:p w14:paraId="3F8B4900" w14:textId="77777777" w:rsidR="00A45734" w:rsidRPr="003D07EA" w:rsidRDefault="00A45734" w:rsidP="00CB0393">
      <w:pPr>
        <w:ind w:firstLine="0"/>
      </w:pPr>
    </w:p>
    <w:p w14:paraId="09013C41" w14:textId="77777777" w:rsidR="00A45734" w:rsidRPr="003D07EA" w:rsidRDefault="00A45734" w:rsidP="00CB0393">
      <w:pPr>
        <w:ind w:firstLine="0"/>
      </w:pPr>
    </w:p>
    <w:p w14:paraId="04EB5C6C" w14:textId="77777777" w:rsidR="00A45734" w:rsidRPr="003D07EA" w:rsidRDefault="00A45734" w:rsidP="00CB0393">
      <w:pPr>
        <w:ind w:firstLine="0"/>
      </w:pPr>
    </w:p>
    <w:p w14:paraId="00991CED" w14:textId="77777777" w:rsidR="00A45734" w:rsidRPr="003D07EA" w:rsidRDefault="00A45734" w:rsidP="00CB0393">
      <w:pPr>
        <w:ind w:firstLine="0"/>
      </w:pPr>
    </w:p>
    <w:p w14:paraId="07274D70" w14:textId="77777777" w:rsidR="00A45734" w:rsidRPr="003D07EA" w:rsidRDefault="00A45734" w:rsidP="00CB0393">
      <w:pPr>
        <w:ind w:firstLine="0"/>
      </w:pPr>
    </w:p>
    <w:p w14:paraId="68042397" w14:textId="77777777" w:rsidR="00A45734" w:rsidRPr="003D07EA" w:rsidRDefault="00A45734" w:rsidP="00CB0393">
      <w:pPr>
        <w:ind w:firstLine="0"/>
      </w:pPr>
    </w:p>
    <w:p w14:paraId="1401DB6C" w14:textId="77777777" w:rsidR="00A45734" w:rsidRPr="003D07EA" w:rsidRDefault="00A45734" w:rsidP="00CB0393">
      <w:pPr>
        <w:ind w:firstLine="0"/>
      </w:pPr>
    </w:p>
    <w:p w14:paraId="119B59A7" w14:textId="01D6442B" w:rsidR="00A45734" w:rsidRPr="003D07EA" w:rsidRDefault="00A45734" w:rsidP="00CB0393">
      <w:pPr>
        <w:ind w:firstLine="0"/>
        <w:sectPr w:rsidR="00A45734" w:rsidRPr="003D07EA" w:rsidSect="006460E7">
          <w:pgSz w:w="11906" w:h="16838"/>
          <w:pgMar w:top="720" w:right="720" w:bottom="720" w:left="720" w:header="708" w:footer="708" w:gutter="0"/>
          <w:cols w:num="2" w:space="708"/>
          <w:docGrid w:linePitch="360"/>
        </w:sectPr>
      </w:pPr>
    </w:p>
    <w:p w14:paraId="1912D586" w14:textId="7D84D422" w:rsidR="00E415E0" w:rsidRPr="003D07EA" w:rsidRDefault="009728CA" w:rsidP="00CB0393">
      <w:pPr>
        <w:ind w:firstLine="0"/>
      </w:pPr>
      <w:r w:rsidRPr="003D07EA">
        <w:t>----------------------------------------------------------------------------</w:t>
      </w:r>
      <w:r w:rsidR="00E415E0" w:rsidRPr="003D07EA">
        <w:t>Page break</w:t>
      </w:r>
      <w:r w:rsidRPr="003D07EA">
        <w:t>---------------------------------------------------------------------------------</w:t>
      </w:r>
    </w:p>
    <w:p w14:paraId="5A2A49B2" w14:textId="500B9399" w:rsidR="00565067" w:rsidRPr="003D07EA" w:rsidRDefault="00565067" w:rsidP="002B79A3">
      <w:pPr>
        <w:pStyle w:val="Heading1"/>
      </w:pPr>
      <w:r>
        <w:t>References</w:t>
      </w:r>
    </w:p>
    <w:p w14:paraId="26556643" w14:textId="38F9448E" w:rsidR="00565067" w:rsidRPr="003D07EA" w:rsidRDefault="267B785A" w:rsidP="42A1D9CA">
      <w:pPr>
        <w:widowControl w:val="0"/>
        <w:spacing w:before="99" w:line="276" w:lineRule="auto"/>
        <w:ind w:left="102" w:right="267"/>
        <w:rPr>
          <w:rFonts w:eastAsia="Arial" w:cs="Arial"/>
          <w:color w:val="000000" w:themeColor="text1"/>
          <w:szCs w:val="18"/>
        </w:rPr>
      </w:pPr>
      <w:r w:rsidRPr="42A1D9CA">
        <w:rPr>
          <w:rFonts w:eastAsia="Arial" w:cs="Arial"/>
          <w:color w:val="000000" w:themeColor="text1"/>
          <w:szCs w:val="18"/>
          <w:lang w:val="en-US"/>
        </w:rPr>
        <w:t>The paper should provide references where appropriate using a numbering system in square brackets [1] and in the format shown below. References should be listed at the end of the paper in the following format, known as MLA (Modern Language Association):</w:t>
      </w:r>
    </w:p>
    <w:p w14:paraId="37D60C14" w14:textId="6D3DDDA5" w:rsidR="00565067" w:rsidRPr="003D07EA" w:rsidRDefault="267B785A" w:rsidP="42A1D9CA">
      <w:pPr>
        <w:pStyle w:val="Heading3"/>
        <w:widowControl w:val="0"/>
        <w:shd w:val="clear" w:color="auto" w:fill="FAFAFA"/>
        <w:spacing w:before="281" w:after="281" w:line="240" w:lineRule="auto"/>
        <w:rPr>
          <w:rFonts w:eastAsia="Arial" w:cs="Arial"/>
          <w:b w:val="0"/>
          <w:color w:val="242424"/>
          <w:szCs w:val="18"/>
        </w:rPr>
      </w:pPr>
      <w:r w:rsidRPr="42A1D9CA">
        <w:rPr>
          <w:rFonts w:eastAsia="Arial" w:cs="Arial"/>
          <w:bCs/>
          <w:color w:val="242424"/>
          <w:szCs w:val="18"/>
          <w:lang w:val="en-US"/>
        </w:rPr>
        <w:t>Paper</w:t>
      </w:r>
    </w:p>
    <w:p w14:paraId="71FF444A" w14:textId="6962149E" w:rsidR="00565067" w:rsidRPr="003D07EA" w:rsidRDefault="267B785A" w:rsidP="42A1D9CA">
      <w:pPr>
        <w:widowControl w:val="0"/>
        <w:shd w:val="clear" w:color="auto" w:fill="FAFAFA"/>
        <w:spacing w:after="210" w:line="240" w:lineRule="auto"/>
        <w:rPr>
          <w:rFonts w:eastAsia="Arial" w:cs="Arial"/>
          <w:color w:val="242424"/>
          <w:szCs w:val="18"/>
        </w:rPr>
      </w:pPr>
      <w:r w:rsidRPr="42A1D9CA">
        <w:rPr>
          <w:rFonts w:eastAsia="Arial" w:cs="Arial"/>
          <w:color w:val="242424"/>
          <w:szCs w:val="18"/>
          <w:lang w:val="en-US"/>
        </w:rPr>
        <w:t xml:space="preserve">Author(s). "Title of the Paper." </w:t>
      </w:r>
      <w:r w:rsidRPr="42A1D9CA">
        <w:rPr>
          <w:rFonts w:eastAsia="Arial" w:cs="Arial"/>
          <w:i/>
          <w:iCs/>
          <w:color w:val="242424"/>
          <w:szCs w:val="18"/>
          <w:lang w:val="en-US"/>
        </w:rPr>
        <w:t>Title of the Journal</w:t>
      </w:r>
      <w:r w:rsidRPr="42A1D9CA">
        <w:rPr>
          <w:rFonts w:eastAsia="Arial" w:cs="Arial"/>
          <w:color w:val="242424"/>
          <w:szCs w:val="18"/>
          <w:lang w:val="en-US"/>
        </w:rPr>
        <w:t>, vol. number, no. number, Year, pages. Database, URL or DOI.</w:t>
      </w:r>
    </w:p>
    <w:p w14:paraId="76FFDDE9" w14:textId="7CB30C1D" w:rsidR="00565067" w:rsidRPr="003D07EA" w:rsidRDefault="267B785A" w:rsidP="42A1D9CA">
      <w:pPr>
        <w:widowControl w:val="0"/>
        <w:shd w:val="clear" w:color="auto" w:fill="FAFAFA"/>
        <w:spacing w:after="210" w:line="240" w:lineRule="auto"/>
        <w:rPr>
          <w:rFonts w:eastAsia="Arial" w:cs="Arial"/>
          <w:color w:val="242424"/>
          <w:szCs w:val="18"/>
        </w:rPr>
      </w:pPr>
      <w:r w:rsidRPr="42A1D9CA">
        <w:rPr>
          <w:rFonts w:eastAsia="Arial" w:cs="Arial"/>
          <w:b/>
          <w:bCs/>
          <w:color w:val="242424"/>
          <w:szCs w:val="18"/>
          <w:lang w:val="en-US"/>
        </w:rPr>
        <w:t>Example</w:t>
      </w:r>
      <w:r w:rsidRPr="42A1D9CA">
        <w:rPr>
          <w:rFonts w:eastAsia="Arial" w:cs="Arial"/>
          <w:color w:val="242424"/>
          <w:szCs w:val="18"/>
          <w:lang w:val="en-US"/>
        </w:rPr>
        <w:t xml:space="preserve">: Smith, John. "Advancements in Nuclear Fusion Technology." </w:t>
      </w:r>
      <w:r w:rsidRPr="42A1D9CA">
        <w:rPr>
          <w:rFonts w:eastAsia="Arial" w:cs="Arial"/>
          <w:i/>
          <w:iCs/>
          <w:color w:val="242424"/>
          <w:szCs w:val="18"/>
          <w:lang w:val="en-US"/>
        </w:rPr>
        <w:t>Journal of Nuclear Science</w:t>
      </w:r>
      <w:r w:rsidRPr="42A1D9CA">
        <w:rPr>
          <w:rFonts w:eastAsia="Arial" w:cs="Arial"/>
          <w:color w:val="242424"/>
          <w:szCs w:val="18"/>
          <w:lang w:val="en-US"/>
        </w:rPr>
        <w:t>, vol. 45, no. 3, 2025, pp. 123-145. JSTOR, doi:10.1234/jns.2025.12345.</w:t>
      </w:r>
    </w:p>
    <w:p w14:paraId="09939243" w14:textId="135914E7" w:rsidR="00565067" w:rsidRPr="003D07EA" w:rsidRDefault="00565067" w:rsidP="42A1D9CA"/>
    <w:p w14:paraId="4B9C5D82" w14:textId="7ACEBC21" w:rsidR="00565067" w:rsidRPr="003D07EA" w:rsidRDefault="5FA9412F" w:rsidP="42A1D9CA">
      <w:pPr>
        <w:pStyle w:val="Heading1"/>
      </w:pPr>
      <w:r>
        <w:t xml:space="preserve">Biographies </w:t>
      </w:r>
    </w:p>
    <w:p w14:paraId="664893E2" w14:textId="3A0CFDC8" w:rsidR="00565067" w:rsidRPr="003D07EA" w:rsidRDefault="00565067" w:rsidP="00CB0393">
      <w:pPr>
        <w:ind w:firstLine="0"/>
      </w:pPr>
    </w:p>
    <w:p w14:paraId="01F9A643" w14:textId="6E476684" w:rsidR="00D43804" w:rsidRPr="003D07EA" w:rsidRDefault="00D43804" w:rsidP="0005722A"/>
    <w:p w14:paraId="3AE96204" w14:textId="2B0FC629" w:rsidR="002D2230" w:rsidRPr="003D07EA" w:rsidRDefault="00CB0393" w:rsidP="00355753">
      <w:pPr>
        <w:ind w:firstLine="0"/>
      </w:pPr>
      <w:r w:rsidRPr="003D07EA">
        <w:rPr>
          <w:noProof/>
        </w:rPr>
        <mc:AlternateContent>
          <mc:Choice Requires="wpc">
            <w:drawing>
              <wp:anchor distT="0" distB="0" distL="114300" distR="114300" simplePos="0" relativeHeight="251658240" behindDoc="1" locked="0" layoutInCell="1" allowOverlap="1" wp14:anchorId="39162B79" wp14:editId="0F23C9E3">
                <wp:simplePos x="0" y="0"/>
                <wp:positionH relativeFrom="column">
                  <wp:posOffset>0</wp:posOffset>
                </wp:positionH>
                <wp:positionV relativeFrom="paragraph">
                  <wp:posOffset>-3810</wp:posOffset>
                </wp:positionV>
                <wp:extent cx="961390" cy="1485900"/>
                <wp:effectExtent l="0" t="0" r="10160" b="19050"/>
                <wp:wrapTight wrapText="bothSides">
                  <wp:wrapPolygon edited="0">
                    <wp:start x="0" y="0"/>
                    <wp:lineTo x="0" y="21600"/>
                    <wp:lineTo x="21400" y="21600"/>
                    <wp:lineTo x="21400" y="0"/>
                    <wp:lineTo x="0" y="0"/>
                  </wp:wrapPolygon>
                </wp:wrapTight>
                <wp:docPr id="6" name="Canvas 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/>
                      <wpc:whole>
                        <a:ln>
                          <a:solidFill>
                            <a:schemeClr val="bg1">
                              <a:lumMod val="50000"/>
                            </a:schemeClr>
                          </a:solidFill>
                        </a:ln>
                      </wpc:whole>
                      <wps:wsp>
                        <wps:cNvPr id="8" name="Text Box 8"/>
                        <wps:cNvSpPr txBox="1"/>
                        <wps:spPr>
                          <a:xfrm>
                            <a:off x="200025" y="276225"/>
                            <a:ext cx="590550" cy="914400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noFill/>
                          </a:ln>
                        </wps:spPr>
                        <wps:txbx>
                          <w:txbxContent>
                            <w:p w14:paraId="7387F321" w14:textId="26013202" w:rsidR="006B4464" w:rsidRPr="006B4464" w:rsidRDefault="006B4464" w:rsidP="006B4464">
                              <w:pPr>
                                <w:ind w:firstLine="0"/>
                                <w:rPr>
                                  <w:color w:val="808080" w:themeColor="background1" w:themeShade="80"/>
                                </w:rPr>
                              </w:pPr>
                              <w:r w:rsidRPr="006B4464">
                                <w:rPr>
                                  <w:color w:val="808080" w:themeColor="background1" w:themeShade="80"/>
                                </w:rPr>
                                <w:t>Author image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c:wpc>
                  </a:graphicData>
                </a:graphic>
              </wp:anchor>
            </w:drawing>
          </mc:Choice>
          <mc:Fallback>
            <w:pict>
              <v:group w14:anchorId="39162B79" id="Canvas 6" o:spid="_x0000_s1026" editas="canvas" style="position:absolute;margin-left:0;margin-top:-.3pt;width:75.7pt;height:117pt;z-index:-251658240" coordsize="9613,1485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s1027" type="#_x0000_t75" style="position:absolute;width:9613;height:14859;visibility:visible;mso-wrap-style:square" stroked="t" strokecolor="#7f7f7f [1612]">
                  <v:fill o:detectmouseclick="t"/>
                  <v:path o:connecttype="none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8" o:spid="_x0000_s1028" type="#_x0000_t202" style="position:absolute;left:2000;top:2762;width:5905;height:914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" fillcolor="white [3201]" stroked="f" strokeweight=".5pt">
                  <v:textbox>
                    <w:txbxContent>
                      <w:p w14:paraId="7387F321" w14:textId="26013202" w:rsidR="006B4464" w:rsidRPr="006B4464" w:rsidRDefault="006B4464" w:rsidP="006B4464">
                        <w:pPr>
                          <w:ind w:firstLine="0"/>
                          <w:rPr>
                            <w:color w:val="808080" w:themeColor="background1" w:themeShade="80"/>
                          </w:rPr>
                        </w:pPr>
                        <w:r w:rsidRPr="006B4464">
                          <w:rPr>
                            <w:color w:val="808080" w:themeColor="background1" w:themeShade="80"/>
                          </w:rPr>
                          <w:t>Author image</w:t>
                        </w:r>
                      </w:p>
                    </w:txbxContent>
                  </v:textbox>
                </v:shape>
                <w10:wrap type="tight"/>
              </v:group>
            </w:pict>
          </mc:Fallback>
        </mc:AlternateContent>
      </w:r>
      <w:r w:rsidRPr="003D07EA">
        <w:t xml:space="preserve">Author Name    </w:t>
      </w:r>
      <w:r>
        <w:br/>
      </w:r>
      <w:r w:rsidR="68236B27" w:rsidRPr="003D07EA">
        <w:t xml:space="preserve">Description </w:t>
      </w:r>
      <w:r w:rsidRPr="003D07EA">
        <w:t xml:space="preserve">   </w:t>
      </w:r>
      <w:r w:rsidR="00D43804" w:rsidRPr="003D07EA">
        <w:t xml:space="preserve"> </w:t>
      </w:r>
    </w:p>
    <w:p w14:paraId="59557F03" w14:textId="589B85D4" w:rsidR="00D43804" w:rsidRPr="003D07EA" w:rsidRDefault="00D43804" w:rsidP="0005722A"/>
    <w:p w14:paraId="6169F027" w14:textId="382EF5B7" w:rsidR="002849E3" w:rsidRPr="003D07EA" w:rsidRDefault="002849E3" w:rsidP="0005722A"/>
    <w:p w14:paraId="7C953662" w14:textId="035443B1" w:rsidR="002849E3" w:rsidRPr="003D07EA" w:rsidRDefault="002849E3" w:rsidP="0005722A"/>
    <w:p w14:paraId="52B59AF7" w14:textId="1C06E262" w:rsidR="002849E3" w:rsidRPr="003D07EA" w:rsidRDefault="002849E3" w:rsidP="0005722A"/>
    <w:p w14:paraId="4F277C41" w14:textId="38D69B5C" w:rsidR="002849E3" w:rsidRPr="003D07EA" w:rsidRDefault="002849E3" w:rsidP="0005722A"/>
    <w:p w14:paraId="1C12F8C8" w14:textId="1EDEDAC3" w:rsidR="002849E3" w:rsidRPr="003D07EA" w:rsidRDefault="002849E3" w:rsidP="0005722A"/>
    <w:p w14:paraId="667B36F7" w14:textId="1FF8908D" w:rsidR="002849E3" w:rsidRPr="003D07EA" w:rsidRDefault="002849E3" w:rsidP="0005722A"/>
    <w:p w14:paraId="1DCE3D81" w14:textId="0C1A2DE5" w:rsidR="002849E3" w:rsidRPr="003D07EA" w:rsidRDefault="002849E3" w:rsidP="0005722A"/>
    <w:p w14:paraId="635F6E39" w14:textId="5F147E36" w:rsidR="002849E3" w:rsidRPr="003D07EA" w:rsidRDefault="002849E3" w:rsidP="0005722A"/>
    <w:p w14:paraId="303AC0F9" w14:textId="6EF3B666" w:rsidR="002849E3" w:rsidRPr="003D07EA" w:rsidRDefault="002B79A3" w:rsidP="002B79A3">
      <w:pPr>
        <w:pStyle w:val="Heading1"/>
      </w:pPr>
      <w:r w:rsidRPr="003D07EA">
        <w:t>Any double column tables/images</w:t>
      </w:r>
    </w:p>
    <w:p w14:paraId="66131C9C" w14:textId="3BE293E0" w:rsidR="002849E3" w:rsidRPr="003D07EA" w:rsidRDefault="002B79A3" w:rsidP="00C45766">
      <w:pPr>
        <w:ind w:firstLine="0"/>
      </w:pPr>
      <w:r w:rsidRPr="003D07EA">
        <w:t>Include them here where the</w:t>
      </w:r>
      <w:r w:rsidR="0044201C" w:rsidRPr="003D07EA">
        <w:t xml:space="preserve"> layout is set to 1 column.</w:t>
      </w:r>
    </w:p>
    <w:p w14:paraId="7FB75D0C" w14:textId="3879921E" w:rsidR="002849E3" w:rsidRPr="003D07EA" w:rsidRDefault="002849E3" w:rsidP="0005722A"/>
    <w:p w14:paraId="2AE74D03" w14:textId="068223D7" w:rsidR="002849E3" w:rsidRPr="003D07EA" w:rsidRDefault="002849E3" w:rsidP="0005722A"/>
    <w:p w14:paraId="49A5A7FA" w14:textId="77777777" w:rsidR="002849E3" w:rsidRPr="003D07EA" w:rsidRDefault="002849E3" w:rsidP="0005722A"/>
    <w:sectPr w:rsidR="002849E3" w:rsidRPr="003D07EA" w:rsidSect="009728CA">
      <w:type w:val="continuous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6B3B060D"/>
    <w:multiLevelType w:val="hybridMultilevel"/>
    <w:tmpl w:val="8AE4DFA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08838264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IysTA1tzA2MjczNTRR0lEKTi0uzszPAykwrAUA+lRflSwAAAA="/>
  </w:docVars>
  <w:rsids>
    <w:rsidRoot w:val="0005722A"/>
    <w:rsid w:val="0000177F"/>
    <w:rsid w:val="0001128B"/>
    <w:rsid w:val="00036D5A"/>
    <w:rsid w:val="000441BD"/>
    <w:rsid w:val="00053D88"/>
    <w:rsid w:val="0005722A"/>
    <w:rsid w:val="00062520"/>
    <w:rsid w:val="00063E7B"/>
    <w:rsid w:val="000841A9"/>
    <w:rsid w:val="00093EC5"/>
    <w:rsid w:val="000948DB"/>
    <w:rsid w:val="000B02D7"/>
    <w:rsid w:val="000B374B"/>
    <w:rsid w:val="000B4E59"/>
    <w:rsid w:val="000C748F"/>
    <w:rsid w:val="000F7664"/>
    <w:rsid w:val="00103486"/>
    <w:rsid w:val="00134B57"/>
    <w:rsid w:val="00155C79"/>
    <w:rsid w:val="00155D4C"/>
    <w:rsid w:val="00163F6B"/>
    <w:rsid w:val="00166123"/>
    <w:rsid w:val="0017114E"/>
    <w:rsid w:val="001978EB"/>
    <w:rsid w:val="001A2609"/>
    <w:rsid w:val="001B35A6"/>
    <w:rsid w:val="001D0D6C"/>
    <w:rsid w:val="001E0E2B"/>
    <w:rsid w:val="001F53C2"/>
    <w:rsid w:val="001F6F84"/>
    <w:rsid w:val="00200FDB"/>
    <w:rsid w:val="00203CF4"/>
    <w:rsid w:val="00223266"/>
    <w:rsid w:val="00247A86"/>
    <w:rsid w:val="0027228E"/>
    <w:rsid w:val="0027487D"/>
    <w:rsid w:val="00283D27"/>
    <w:rsid w:val="002849E3"/>
    <w:rsid w:val="00295991"/>
    <w:rsid w:val="002B3CD6"/>
    <w:rsid w:val="002B6BC5"/>
    <w:rsid w:val="002B79A3"/>
    <w:rsid w:val="002C469C"/>
    <w:rsid w:val="002D2230"/>
    <w:rsid w:val="002D2863"/>
    <w:rsid w:val="002D299F"/>
    <w:rsid w:val="002D3FD0"/>
    <w:rsid w:val="002E7C60"/>
    <w:rsid w:val="00323EEC"/>
    <w:rsid w:val="0032633D"/>
    <w:rsid w:val="00344DAE"/>
    <w:rsid w:val="003548B2"/>
    <w:rsid w:val="00355753"/>
    <w:rsid w:val="00362B3C"/>
    <w:rsid w:val="00370DA4"/>
    <w:rsid w:val="00380839"/>
    <w:rsid w:val="00381A6F"/>
    <w:rsid w:val="00395BDD"/>
    <w:rsid w:val="003A6370"/>
    <w:rsid w:val="003B1E38"/>
    <w:rsid w:val="003C2EDF"/>
    <w:rsid w:val="003D07EA"/>
    <w:rsid w:val="003D5A50"/>
    <w:rsid w:val="00400681"/>
    <w:rsid w:val="0040509F"/>
    <w:rsid w:val="00411762"/>
    <w:rsid w:val="0042279E"/>
    <w:rsid w:val="0044201C"/>
    <w:rsid w:val="0044558C"/>
    <w:rsid w:val="004677F8"/>
    <w:rsid w:val="0047045D"/>
    <w:rsid w:val="00475388"/>
    <w:rsid w:val="00482DF4"/>
    <w:rsid w:val="0048790D"/>
    <w:rsid w:val="004943A3"/>
    <w:rsid w:val="00495B26"/>
    <w:rsid w:val="00496047"/>
    <w:rsid w:val="004A3280"/>
    <w:rsid w:val="004D6B38"/>
    <w:rsid w:val="004E6ABE"/>
    <w:rsid w:val="004F2871"/>
    <w:rsid w:val="004F3308"/>
    <w:rsid w:val="0050144F"/>
    <w:rsid w:val="005027E2"/>
    <w:rsid w:val="00511E4D"/>
    <w:rsid w:val="00521638"/>
    <w:rsid w:val="00522435"/>
    <w:rsid w:val="0053631E"/>
    <w:rsid w:val="00540C7F"/>
    <w:rsid w:val="00542C49"/>
    <w:rsid w:val="00543E1E"/>
    <w:rsid w:val="00557127"/>
    <w:rsid w:val="00560857"/>
    <w:rsid w:val="00565067"/>
    <w:rsid w:val="00584334"/>
    <w:rsid w:val="00596E8B"/>
    <w:rsid w:val="00597E74"/>
    <w:rsid w:val="005A0EED"/>
    <w:rsid w:val="005A3267"/>
    <w:rsid w:val="005B14CF"/>
    <w:rsid w:val="005C1906"/>
    <w:rsid w:val="005D06D7"/>
    <w:rsid w:val="005D1633"/>
    <w:rsid w:val="005D1FB6"/>
    <w:rsid w:val="005D3DE0"/>
    <w:rsid w:val="005E2FE4"/>
    <w:rsid w:val="005F052B"/>
    <w:rsid w:val="0060414F"/>
    <w:rsid w:val="00617BD3"/>
    <w:rsid w:val="006250F4"/>
    <w:rsid w:val="0063600D"/>
    <w:rsid w:val="00641403"/>
    <w:rsid w:val="00644B8B"/>
    <w:rsid w:val="006460E7"/>
    <w:rsid w:val="00676D07"/>
    <w:rsid w:val="00680DE6"/>
    <w:rsid w:val="006828DD"/>
    <w:rsid w:val="0069572A"/>
    <w:rsid w:val="006B4464"/>
    <w:rsid w:val="006C7228"/>
    <w:rsid w:val="006C74DC"/>
    <w:rsid w:val="006D0B6E"/>
    <w:rsid w:val="006D5F4A"/>
    <w:rsid w:val="006F7E77"/>
    <w:rsid w:val="0070031E"/>
    <w:rsid w:val="00714785"/>
    <w:rsid w:val="00714FC0"/>
    <w:rsid w:val="00717C06"/>
    <w:rsid w:val="00720302"/>
    <w:rsid w:val="0074039E"/>
    <w:rsid w:val="00754255"/>
    <w:rsid w:val="00761E80"/>
    <w:rsid w:val="007858AD"/>
    <w:rsid w:val="007A1535"/>
    <w:rsid w:val="007B09BB"/>
    <w:rsid w:val="007C2858"/>
    <w:rsid w:val="007C3419"/>
    <w:rsid w:val="007E646A"/>
    <w:rsid w:val="007E7D52"/>
    <w:rsid w:val="007F1AFA"/>
    <w:rsid w:val="007F7813"/>
    <w:rsid w:val="00816712"/>
    <w:rsid w:val="00830A9E"/>
    <w:rsid w:val="008449D2"/>
    <w:rsid w:val="00872C99"/>
    <w:rsid w:val="008778FE"/>
    <w:rsid w:val="00881F5C"/>
    <w:rsid w:val="00893CC2"/>
    <w:rsid w:val="00894D84"/>
    <w:rsid w:val="008B2FE6"/>
    <w:rsid w:val="008C41B0"/>
    <w:rsid w:val="008E5288"/>
    <w:rsid w:val="00905D22"/>
    <w:rsid w:val="00926875"/>
    <w:rsid w:val="00931B95"/>
    <w:rsid w:val="00933D64"/>
    <w:rsid w:val="00945E09"/>
    <w:rsid w:val="00966673"/>
    <w:rsid w:val="009728CA"/>
    <w:rsid w:val="009737B7"/>
    <w:rsid w:val="00973EC8"/>
    <w:rsid w:val="0097441C"/>
    <w:rsid w:val="009836B8"/>
    <w:rsid w:val="009B504A"/>
    <w:rsid w:val="009B7015"/>
    <w:rsid w:val="009C3F07"/>
    <w:rsid w:val="009D0D66"/>
    <w:rsid w:val="009E0781"/>
    <w:rsid w:val="009E6788"/>
    <w:rsid w:val="00A03FEF"/>
    <w:rsid w:val="00A10D92"/>
    <w:rsid w:val="00A33760"/>
    <w:rsid w:val="00A45734"/>
    <w:rsid w:val="00A550A5"/>
    <w:rsid w:val="00A71DA1"/>
    <w:rsid w:val="00A824FA"/>
    <w:rsid w:val="00A829C1"/>
    <w:rsid w:val="00A92719"/>
    <w:rsid w:val="00A947E9"/>
    <w:rsid w:val="00AA34FB"/>
    <w:rsid w:val="00AB1BC9"/>
    <w:rsid w:val="00AB32E5"/>
    <w:rsid w:val="00AD2C81"/>
    <w:rsid w:val="00AD5B2A"/>
    <w:rsid w:val="00AD7F5B"/>
    <w:rsid w:val="00AE30DA"/>
    <w:rsid w:val="00B04D9D"/>
    <w:rsid w:val="00B074A2"/>
    <w:rsid w:val="00B175BF"/>
    <w:rsid w:val="00B405AA"/>
    <w:rsid w:val="00B44ED5"/>
    <w:rsid w:val="00B529C5"/>
    <w:rsid w:val="00B55123"/>
    <w:rsid w:val="00B62B1C"/>
    <w:rsid w:val="00B64BC7"/>
    <w:rsid w:val="00B76408"/>
    <w:rsid w:val="00B83E81"/>
    <w:rsid w:val="00B9383E"/>
    <w:rsid w:val="00BA5F63"/>
    <w:rsid w:val="00BA658A"/>
    <w:rsid w:val="00BB4356"/>
    <w:rsid w:val="00BC2D5D"/>
    <w:rsid w:val="00BF1103"/>
    <w:rsid w:val="00C1223E"/>
    <w:rsid w:val="00C13852"/>
    <w:rsid w:val="00C14319"/>
    <w:rsid w:val="00C17F39"/>
    <w:rsid w:val="00C32F36"/>
    <w:rsid w:val="00C33D94"/>
    <w:rsid w:val="00C45766"/>
    <w:rsid w:val="00C5138E"/>
    <w:rsid w:val="00C70F67"/>
    <w:rsid w:val="00C72AD8"/>
    <w:rsid w:val="00C7333C"/>
    <w:rsid w:val="00C75C49"/>
    <w:rsid w:val="00C77E82"/>
    <w:rsid w:val="00CA4570"/>
    <w:rsid w:val="00CB0393"/>
    <w:rsid w:val="00CD5FB6"/>
    <w:rsid w:val="00CF56CF"/>
    <w:rsid w:val="00CF6584"/>
    <w:rsid w:val="00D31F4E"/>
    <w:rsid w:val="00D326DA"/>
    <w:rsid w:val="00D42449"/>
    <w:rsid w:val="00D43804"/>
    <w:rsid w:val="00D54EE9"/>
    <w:rsid w:val="00D6478E"/>
    <w:rsid w:val="00D72058"/>
    <w:rsid w:val="00DA62BF"/>
    <w:rsid w:val="00DA74F4"/>
    <w:rsid w:val="00DD0450"/>
    <w:rsid w:val="00E01481"/>
    <w:rsid w:val="00E123EE"/>
    <w:rsid w:val="00E141C6"/>
    <w:rsid w:val="00E30B0E"/>
    <w:rsid w:val="00E317D4"/>
    <w:rsid w:val="00E31ABB"/>
    <w:rsid w:val="00E32A50"/>
    <w:rsid w:val="00E415E0"/>
    <w:rsid w:val="00E64214"/>
    <w:rsid w:val="00E71EF5"/>
    <w:rsid w:val="00E74544"/>
    <w:rsid w:val="00E8218A"/>
    <w:rsid w:val="00E86132"/>
    <w:rsid w:val="00E90A4A"/>
    <w:rsid w:val="00EA45EE"/>
    <w:rsid w:val="00EE4279"/>
    <w:rsid w:val="00EF1D0F"/>
    <w:rsid w:val="00EF2BD3"/>
    <w:rsid w:val="00F03F97"/>
    <w:rsid w:val="00F108AC"/>
    <w:rsid w:val="00F14560"/>
    <w:rsid w:val="00F23B07"/>
    <w:rsid w:val="00F4687D"/>
    <w:rsid w:val="00F47D81"/>
    <w:rsid w:val="00F518D5"/>
    <w:rsid w:val="00F51E8E"/>
    <w:rsid w:val="00F5638E"/>
    <w:rsid w:val="00F56D7A"/>
    <w:rsid w:val="00F64248"/>
    <w:rsid w:val="00F675CC"/>
    <w:rsid w:val="00F72C2E"/>
    <w:rsid w:val="00F80CE7"/>
    <w:rsid w:val="00F82547"/>
    <w:rsid w:val="00F855EC"/>
    <w:rsid w:val="00F9311D"/>
    <w:rsid w:val="00FB4193"/>
    <w:rsid w:val="00FB7801"/>
    <w:rsid w:val="00FC48E8"/>
    <w:rsid w:val="00FE2AAE"/>
    <w:rsid w:val="00FE6171"/>
    <w:rsid w:val="00FF262F"/>
    <w:rsid w:val="00FF5A8B"/>
    <w:rsid w:val="267B785A"/>
    <w:rsid w:val="2CAED346"/>
    <w:rsid w:val="33FCA54F"/>
    <w:rsid w:val="42A1D9CA"/>
    <w:rsid w:val="5FA9412F"/>
    <w:rsid w:val="68236B27"/>
    <w:rsid w:val="72F1EC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211B7D"/>
  <w15:chartTrackingRefBased/>
  <w15:docId w15:val="{125A7817-F3E0-4888-A562-C2929D6BB4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55753"/>
    <w:pPr>
      <w:spacing w:after="0"/>
      <w:ind w:firstLine="397"/>
    </w:pPr>
    <w:rPr>
      <w:rFonts w:ascii="Arial" w:hAnsi="Arial"/>
      <w:sz w:val="18"/>
    </w:rPr>
  </w:style>
  <w:style w:type="paragraph" w:styleId="Heading1">
    <w:name w:val="heading 1"/>
    <w:basedOn w:val="Normal"/>
    <w:next w:val="Normal"/>
    <w:link w:val="Heading1Char"/>
    <w:uiPriority w:val="9"/>
    <w:qFormat/>
    <w:rsid w:val="00F47D81"/>
    <w:pPr>
      <w:keepNext/>
      <w:keepLines/>
      <w:spacing w:before="160" w:after="160"/>
      <w:ind w:firstLine="0"/>
      <w:outlineLvl w:val="0"/>
    </w:pPr>
    <w:rPr>
      <w:rFonts w:eastAsiaTheme="majorEastAsia" w:cstheme="majorBidi"/>
      <w:b/>
      <w:caps/>
      <w:sz w:val="20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778FE"/>
    <w:pPr>
      <w:keepNext/>
      <w:keepLines/>
      <w:ind w:firstLine="0"/>
      <w:outlineLvl w:val="1"/>
    </w:pPr>
    <w:rPr>
      <w:rFonts w:eastAsiaTheme="majorEastAsia" w:cstheme="majorBidi"/>
      <w:b/>
      <w:szCs w:val="26"/>
    </w:rPr>
  </w:style>
  <w:style w:type="paragraph" w:styleId="Heading3">
    <w:name w:val="heading 3"/>
    <w:basedOn w:val="Heading2"/>
    <w:next w:val="Normal"/>
    <w:link w:val="Heading3Char"/>
    <w:uiPriority w:val="9"/>
    <w:semiHidden/>
    <w:unhideWhenUsed/>
    <w:rsid w:val="00BA5F63"/>
    <w:pPr>
      <w:outlineLvl w:val="2"/>
    </w:pPr>
    <w:rPr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596E8B"/>
    <w:pPr>
      <w:spacing w:line="240" w:lineRule="auto"/>
    </w:pPr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96E8B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BB4356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C77E8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77E8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77E8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77E8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77E82"/>
    <w:rPr>
      <w:b/>
      <w:bCs/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F47D81"/>
    <w:rPr>
      <w:rFonts w:ascii="Arial" w:eastAsiaTheme="majorEastAsia" w:hAnsi="Arial" w:cstheme="majorBidi"/>
      <w:b/>
      <w:caps/>
      <w:sz w:val="20"/>
      <w:szCs w:val="32"/>
    </w:rPr>
  </w:style>
  <w:style w:type="paragraph" w:customStyle="1" w:styleId="MainTitle">
    <w:name w:val="Main Title"/>
    <w:basedOn w:val="Normal"/>
    <w:qFormat/>
    <w:rsid w:val="00E64214"/>
    <w:pPr>
      <w:ind w:firstLine="0"/>
    </w:pPr>
    <w:rPr>
      <w:rFonts w:cs="Arial"/>
      <w:b/>
      <w:sz w:val="48"/>
    </w:rPr>
  </w:style>
  <w:style w:type="paragraph" w:customStyle="1" w:styleId="Normal-bold">
    <w:name w:val="Normal - bold"/>
    <w:basedOn w:val="Normal"/>
    <w:qFormat/>
    <w:rsid w:val="00680DE6"/>
    <w:pPr>
      <w:ind w:firstLine="0"/>
    </w:pPr>
    <w:rPr>
      <w:rFonts w:cs="Arial"/>
      <w:b/>
    </w:rPr>
  </w:style>
  <w:style w:type="character" w:customStyle="1" w:styleId="Heading2Char">
    <w:name w:val="Heading 2 Char"/>
    <w:basedOn w:val="DefaultParagraphFont"/>
    <w:link w:val="Heading2"/>
    <w:uiPriority w:val="9"/>
    <w:rsid w:val="008778FE"/>
    <w:rPr>
      <w:rFonts w:ascii="Arial" w:eastAsiaTheme="majorEastAsia" w:hAnsi="Arial" w:cstheme="majorBidi"/>
      <w:b/>
      <w:sz w:val="18"/>
      <w:szCs w:val="26"/>
    </w:rPr>
  </w:style>
  <w:style w:type="paragraph" w:styleId="Caption">
    <w:name w:val="caption"/>
    <w:basedOn w:val="Normal"/>
    <w:next w:val="Normal"/>
    <w:uiPriority w:val="35"/>
    <w:unhideWhenUsed/>
    <w:qFormat/>
    <w:rsid w:val="00166123"/>
    <w:pPr>
      <w:spacing w:after="100" w:line="240" w:lineRule="auto"/>
      <w:ind w:firstLine="0"/>
    </w:pPr>
    <w:rPr>
      <w:b/>
      <w:iCs/>
      <w:szCs w:val="1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BA5F63"/>
    <w:rPr>
      <w:rFonts w:ascii="Arial" w:eastAsiaTheme="majorEastAsia" w:hAnsi="Arial" w:cstheme="majorBidi"/>
      <w:b/>
      <w:sz w:val="18"/>
      <w:szCs w:val="24"/>
    </w:rPr>
  </w:style>
  <w:style w:type="paragraph" w:customStyle="1" w:styleId="Submaintitle">
    <w:name w:val="Submaintitle"/>
    <w:basedOn w:val="MainTitle"/>
    <w:qFormat/>
    <w:rsid w:val="00B074A2"/>
    <w:rPr>
      <w:sz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5" Type="http://schemas.openxmlformats.org/officeDocument/2006/relationships/numbering" Target="numbering.xml"/><Relationship Id="rId10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5a3d2a32-0a6d-4bba-9649-b6f20273bbff" xsi:nil="true"/>
    <lcf76f155ced4ddcb4097134ff3c332f xmlns="57d62630-d34f-4321-b142-f6141078d878">
      <Terms xmlns="http://schemas.microsoft.com/office/infopath/2007/PartnerControls"/>
    </lcf76f155ced4ddcb4097134ff3c332f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E592CAB0A04044CAD09A72D6BCC216D" ma:contentTypeVersion="19" ma:contentTypeDescription="Create a new document." ma:contentTypeScope="" ma:versionID="6a152f8bd4a4f6ac854c74c93b7ce76d">
  <xsd:schema xmlns:xsd="http://www.w3.org/2001/XMLSchema" xmlns:xs="http://www.w3.org/2001/XMLSchema" xmlns:p="http://schemas.microsoft.com/office/2006/metadata/properties" xmlns:ns2="57d62630-d34f-4321-b142-f6141078d878" xmlns:ns3="5a3d2a32-0a6d-4bba-9649-b6f20273bbff" targetNamespace="http://schemas.microsoft.com/office/2006/metadata/properties" ma:root="true" ma:fieldsID="7c460b18fafa3291d215f9d06b32d35a" ns2:_="" ns3:_="">
    <xsd:import namespace="57d62630-d34f-4321-b142-f6141078d878"/>
    <xsd:import namespace="5a3d2a32-0a6d-4bba-9649-b6f20273bbf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2:lcf76f155ced4ddcb4097134ff3c332f" minOccurs="0"/>
                <xsd:element ref="ns3:TaxCatchAll" minOccurs="0"/>
                <xsd:element ref="ns3:SharedWithUsers" minOccurs="0"/>
                <xsd:element ref="ns3:SharedWithDetails" minOccurs="0"/>
                <xsd:element ref="ns2:MediaServiceObjectDetectorVersion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7d62630-d34f-4321-b142-f6141078d87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7" nillable="true" ma:displayName="Length (seconds)" ma:internalName="MediaLengthInSeconds" ma:readOnly="true">
      <xsd:simpleType>
        <xsd:restriction base="dms:Unknown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e4d973d9-6927-439b-94ee-0492ccb52ed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6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a3d2a32-0a6d-4bba-9649-b6f20273bbff" elementFormDefault="qualified">
    <xsd:import namespace="http://schemas.microsoft.com/office/2006/documentManagement/types"/>
    <xsd:import namespace="http://schemas.microsoft.com/office/infopath/2007/PartnerControls"/>
    <xsd:element name="TaxCatchAll" ma:index="21" nillable="true" ma:displayName="Taxonomy Catch All Column" ma:hidden="true" ma:list="{30d07e15-b331-4976-9b37-ddb233f8c92c}" ma:internalName="TaxCatchAll" ma:showField="CatchAllData" ma:web="5a3d2a32-0a6d-4bba-9649-b6f20273bbf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D0C3688-E771-4924-A32E-7F309B774EC4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701AF577-A237-4801-8B9B-CE8DD4159039}">
  <ds:schemaRefs>
    <ds:schemaRef ds:uri="http://schemas.microsoft.com/office/2006/metadata/properties"/>
    <ds:schemaRef ds:uri="http://schemas.microsoft.com/office/infopath/2007/PartnerControls"/>
    <ds:schemaRef ds:uri="5a3d2a32-0a6d-4bba-9649-b6f20273bbff"/>
    <ds:schemaRef ds:uri="57d62630-d34f-4321-b142-f6141078d878"/>
  </ds:schemaRefs>
</ds:datastoreItem>
</file>

<file path=customXml/itemProps3.xml><?xml version="1.0" encoding="utf-8"?>
<ds:datastoreItem xmlns:ds="http://schemas.openxmlformats.org/officeDocument/2006/customXml" ds:itemID="{5387E914-A330-4638-ABDC-A8EAEA893143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DBB8D9DF-0700-4B52-A976-3C055DF4A51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7d62630-d34f-4321-b142-f6141078d878"/>
    <ds:schemaRef ds:uri="5a3d2a32-0a6d-4bba-9649-b6f20273bbf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1</Pages>
  <Words>210</Words>
  <Characters>1203</Characters>
  <Application>Microsoft Office Word</Application>
  <DocSecurity>0</DocSecurity>
  <Lines>10</Lines>
  <Paragraphs>2</Paragraphs>
  <ScaleCrop>false</ScaleCrop>
  <Company>Darchem Engineering</Company>
  <LinksUpToDate>false</LinksUpToDate>
  <CharactersWithSpaces>14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hilip Vaughan</dc:creator>
  <cp:keywords/>
  <dc:description/>
  <cp:lastModifiedBy>James Barker</cp:lastModifiedBy>
  <cp:revision>128</cp:revision>
  <cp:lastPrinted>2018-10-16T09:45:00Z</cp:lastPrinted>
  <dcterms:created xsi:type="dcterms:W3CDTF">2018-10-26T10:22:00Z</dcterms:created>
  <dcterms:modified xsi:type="dcterms:W3CDTF">2025-04-23T13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itusGUID">
    <vt:lpwstr>b235c10a-1e4b-4455-a05b-cdd42ec0fbde</vt:lpwstr>
  </property>
  <property fmtid="{D5CDD505-2E9C-101B-9397-08002B2CF9AE}" pid="3" name="TITUSCategory">
    <vt:lpwstr>C-1</vt:lpwstr>
  </property>
  <property fmtid="{D5CDD505-2E9C-101B-9397-08002B2CF9AE}" pid="4" name="MSIP_Label_22759de7-3255-46b5-8dfe-736652f9c6c1_Enabled">
    <vt:lpwstr>true</vt:lpwstr>
  </property>
  <property fmtid="{D5CDD505-2E9C-101B-9397-08002B2CF9AE}" pid="5" name="MSIP_Label_22759de7-3255-46b5-8dfe-736652f9c6c1_SetDate">
    <vt:lpwstr>2023-06-26T10:22:57Z</vt:lpwstr>
  </property>
  <property fmtid="{D5CDD505-2E9C-101B-9397-08002B2CF9AE}" pid="6" name="MSIP_Label_22759de7-3255-46b5-8dfe-736652f9c6c1_Method">
    <vt:lpwstr>Standard</vt:lpwstr>
  </property>
  <property fmtid="{D5CDD505-2E9C-101B-9397-08002B2CF9AE}" pid="7" name="MSIP_Label_22759de7-3255-46b5-8dfe-736652f9c6c1_Name">
    <vt:lpwstr>22759de7-3255-46b5-8dfe-736652f9c6c1</vt:lpwstr>
  </property>
  <property fmtid="{D5CDD505-2E9C-101B-9397-08002B2CF9AE}" pid="8" name="MSIP_Label_22759de7-3255-46b5-8dfe-736652f9c6c1_SiteId">
    <vt:lpwstr>c6ac664b-ae27-4d5d-b4e6-bb5717196fc7</vt:lpwstr>
  </property>
  <property fmtid="{D5CDD505-2E9C-101B-9397-08002B2CF9AE}" pid="9" name="MSIP_Label_22759de7-3255-46b5-8dfe-736652f9c6c1_ActionId">
    <vt:lpwstr>84c1f4e6-a2e3-4225-b4f7-3a2e70ccbbbd</vt:lpwstr>
  </property>
  <property fmtid="{D5CDD505-2E9C-101B-9397-08002B2CF9AE}" pid="10" name="MSIP_Label_22759de7-3255-46b5-8dfe-736652f9c6c1_ContentBits">
    <vt:lpwstr>0</vt:lpwstr>
  </property>
  <property fmtid="{D5CDD505-2E9C-101B-9397-08002B2CF9AE}" pid="11" name="GrammarlyDocumentId">
    <vt:lpwstr>d6f22564b13239b2cd7c081d5d24627c5db37a199578dbf36068b12532478e43</vt:lpwstr>
  </property>
  <property fmtid="{D5CDD505-2E9C-101B-9397-08002B2CF9AE}" pid="12" name="ContentTypeId">
    <vt:lpwstr>0x0101002E592CAB0A04044CAD09A72D6BCC216D</vt:lpwstr>
  </property>
</Properties>
</file>